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2a3163c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ddf3a975-3940-40ed-9216-ff7e38c7bd65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6:50:30Z</dcterms:created>
  <dcterms:modified xsi:type="dcterms:W3CDTF">2023-07-04T16:5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